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15728E2C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ADDENDUM No.</w:t>
      </w:r>
      <w:r w:rsidR="002C1F13">
        <w:rPr>
          <w:rFonts w:ascii="Calibri" w:hAnsi="Calibri" w:cs="Calibri"/>
          <w:sz w:val="40"/>
          <w:szCs w:val="40"/>
        </w:rPr>
        <w:t xml:space="preserve"> 3</w:t>
      </w:r>
    </w:p>
    <w:p w14:paraId="76A53E8D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6A18F614" w:rsidR="00DD5A33" w:rsidRPr="002C1F13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2C1F13">
        <w:rPr>
          <w:rFonts w:ascii="Calibri" w:hAnsi="Calibri" w:cs="Calibri"/>
          <w:sz w:val="40"/>
          <w:szCs w:val="40"/>
        </w:rPr>
        <w:t>RF</w:t>
      </w:r>
      <w:r w:rsidR="00BF2BAC" w:rsidRPr="002C1F13">
        <w:rPr>
          <w:rFonts w:ascii="Calibri" w:hAnsi="Calibri" w:cs="Calibri"/>
          <w:sz w:val="40"/>
          <w:szCs w:val="40"/>
        </w:rPr>
        <w:t>P</w:t>
      </w:r>
      <w:r w:rsidR="00985AE1" w:rsidRPr="002C1F13">
        <w:rPr>
          <w:rFonts w:ascii="Calibri" w:hAnsi="Calibri" w:cs="Calibri"/>
          <w:sz w:val="40"/>
          <w:szCs w:val="40"/>
        </w:rPr>
        <w:t xml:space="preserve"> No. </w:t>
      </w:r>
      <w:r w:rsidR="008F1AC7" w:rsidRPr="002C1F13">
        <w:rPr>
          <w:rFonts w:ascii="Calibri" w:hAnsi="Calibri" w:cs="Calibri"/>
          <w:sz w:val="40"/>
          <w:szCs w:val="40"/>
        </w:rPr>
        <w:t>90</w:t>
      </w:r>
      <w:r w:rsidR="002C1F13" w:rsidRPr="002C1F13">
        <w:rPr>
          <w:rFonts w:ascii="Calibri" w:hAnsi="Calibri" w:cs="Calibri"/>
          <w:sz w:val="40"/>
          <w:szCs w:val="40"/>
        </w:rPr>
        <w:t>2203</w:t>
      </w:r>
    </w:p>
    <w:p w14:paraId="28652AD8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A41153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f</w:t>
      </w:r>
      <w:r w:rsidR="00DD5A33" w:rsidRPr="00A41153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2065A4BC" w14:textId="77777777" w:rsidR="002C1F13" w:rsidRDefault="002C1F13" w:rsidP="002C1F13">
      <w:pPr>
        <w:jc w:val="center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sz w:val="40"/>
          <w:szCs w:val="40"/>
        </w:rPr>
        <w:t>COURT APPOINTED COUNSEL FOR INDIGENT CRIMINAL DEFENSE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1DF3BFAC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>eral Services Agency (GSA</w:t>
            </w:r>
            <w:r w:rsidR="00A41153" w:rsidRPr="002C1F13">
              <w:rPr>
                <w:rFonts w:ascii="Calibri" w:hAnsi="Calibri" w:cs="Calibri"/>
                <w:b/>
                <w:sz w:val="28"/>
                <w:szCs w:val="28"/>
              </w:rPr>
              <w:t>), RF</w:t>
            </w:r>
            <w:r w:rsidR="00BF2BAC" w:rsidRPr="002C1F13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2C1F13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2C1F13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2C1F13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2C1F13">
              <w:rPr>
                <w:rFonts w:ascii="Calibri" w:hAnsi="Calibri" w:cs="Calibri"/>
                <w:b/>
                <w:sz w:val="28"/>
                <w:szCs w:val="28"/>
              </w:rPr>
              <w:t xml:space="preserve"> Addendum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 GSA Contracting Opportunities website located at </w:t>
            </w:r>
            <w:hyperlink r:id="rId13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Default="00817D56" w:rsidP="00817D56">
      <w:pPr>
        <w:jc w:val="center"/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PLEASE NOTE THAT </w:t>
      </w:r>
      <w:r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ID RESPONSES</w:t>
      </w: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ARE NOW DUE </w:t>
      </w:r>
      <w:r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  <w:t>ON</w:t>
      </w:r>
    </w:p>
    <w:p w14:paraId="522D871D" w14:textId="33E506E0" w:rsidR="00817D56" w:rsidRPr="00FD57D8" w:rsidRDefault="005567F6" w:rsidP="00817D56">
      <w:pPr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5567F6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APRIL 25, </w:t>
      </w:r>
      <w:proofErr w:type="gramStart"/>
      <w:r w:rsidRPr="005567F6">
        <w:rPr>
          <w:rFonts w:ascii="Calibri" w:hAnsi="Calibri" w:cs="Calibri"/>
          <w:b/>
          <w:sz w:val="32"/>
          <w:szCs w:val="32"/>
          <w:highlight w:val="yellow"/>
          <w:u w:val="single"/>
        </w:rPr>
        <w:t>2023</w:t>
      </w:r>
      <w:proofErr w:type="gramEnd"/>
      <w:r w:rsidRPr="005567F6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</w:t>
      </w:r>
      <w:r w:rsidR="00817D56" w:rsidRPr="005567F6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BY </w:t>
      </w:r>
      <w:r w:rsidR="00817D56"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2:00 P.M.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1AFC1702" w:rsidR="00ED5291" w:rsidRPr="0062630A" w:rsidRDefault="002C1F13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3186C9E5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550C6000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</w:t>
      </w:r>
      <w:r w:rsidR="00A41153" w:rsidRPr="002C1F13">
        <w:rPr>
          <w:rFonts w:ascii="Calibri" w:hAnsi="Calibri" w:cs="Calibri"/>
        </w:rPr>
        <w:t>the original RF</w:t>
      </w:r>
      <w:r w:rsidRPr="002C1F13">
        <w:rPr>
          <w:rFonts w:ascii="Calibri" w:hAnsi="Calibri" w:cs="Calibri"/>
        </w:rPr>
        <w:t>P</w:t>
      </w:r>
      <w:r w:rsidR="00DD5A33" w:rsidRPr="00985AE1">
        <w:rPr>
          <w:rFonts w:ascii="Calibri" w:hAnsi="Calibri" w:cs="Calibri"/>
        </w:rPr>
        <w:t xml:space="preserve"> 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572A532D" w:rsidR="00811A2C" w:rsidRDefault="00811A2C">
      <w:pPr>
        <w:keepNext/>
        <w:rPr>
          <w:rFonts w:ascii="Calibri" w:hAnsi="Calibri" w:cs="Calibri"/>
        </w:rPr>
      </w:pPr>
      <w:r w:rsidRPr="002C1F13">
        <w:rPr>
          <w:rFonts w:ascii="Calibri" w:hAnsi="Calibri" w:cs="Calibri"/>
        </w:rPr>
        <w:t xml:space="preserve">Page </w:t>
      </w:r>
      <w:r w:rsidR="002C1F13" w:rsidRPr="002C1F13">
        <w:rPr>
          <w:rFonts w:ascii="Calibri" w:hAnsi="Calibri" w:cs="Calibri"/>
        </w:rPr>
        <w:t>2</w:t>
      </w:r>
      <w:r w:rsidRPr="002C1F13">
        <w:rPr>
          <w:rFonts w:ascii="Calibri" w:hAnsi="Calibri" w:cs="Calibri"/>
        </w:rPr>
        <w:t xml:space="preserve"> of the RFP, CALENDAR</w:t>
      </w:r>
      <w:r>
        <w:rPr>
          <w:rFonts w:ascii="Calibri" w:hAnsi="Calibri" w:cs="Calibri"/>
        </w:rPr>
        <w:t xml:space="preserve"> 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02D2564A" w:rsidR="008547E2" w:rsidRPr="002C1F13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2C1F13">
        <w:rPr>
          <w:rFonts w:ascii="Calibri" w:hAnsi="Calibri" w:cs="Calibri"/>
          <w:b/>
          <w:szCs w:val="26"/>
        </w:rPr>
        <w:t xml:space="preserve">REQUEST FOR PROPOSAL No. </w:t>
      </w:r>
      <w:r w:rsidR="002C1F13" w:rsidRPr="002C1F13">
        <w:rPr>
          <w:rFonts w:ascii="Calibri" w:hAnsi="Calibri" w:cs="Calibri"/>
          <w:b/>
          <w:szCs w:val="26"/>
        </w:rPr>
        <w:t>902203</w:t>
      </w:r>
    </w:p>
    <w:p w14:paraId="3DD107B0" w14:textId="77777777" w:rsidR="002C1F13" w:rsidRDefault="002C1F13" w:rsidP="002C1F13">
      <w:pPr>
        <w:jc w:val="center"/>
        <w:rPr>
          <w:rFonts w:ascii="Calibri" w:hAnsi="Calibri" w:cs="Calibri"/>
          <w:b/>
          <w:szCs w:val="26"/>
        </w:rPr>
      </w:pPr>
      <w:r w:rsidRPr="002C1F13">
        <w:rPr>
          <w:rFonts w:ascii="Calibri" w:hAnsi="Calibri" w:cs="Calibri"/>
          <w:b/>
          <w:szCs w:val="26"/>
        </w:rPr>
        <w:t>COURT APPOINTED COUNSEL FOR INDIGENT CRIMINAL DEFENSE</w:t>
      </w:r>
    </w:p>
    <w:p w14:paraId="4171F8B5" w14:textId="77777777" w:rsidR="002C1F13" w:rsidRDefault="002C1F13" w:rsidP="002C1F13">
      <w:pPr>
        <w:jc w:val="center"/>
        <w:rPr>
          <w:rFonts w:ascii="Calibri" w:hAnsi="Calibri" w:cs="Calibri"/>
          <w:b/>
          <w:szCs w:val="26"/>
        </w:rPr>
      </w:pPr>
    </w:p>
    <w:tbl>
      <w:tblPr>
        <w:tblW w:w="100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3"/>
        <w:gridCol w:w="4947"/>
      </w:tblGrid>
      <w:tr w:rsidR="002C1F13" w14:paraId="16371068" w14:textId="77777777" w:rsidTr="002C1F13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63F01DD" w14:textId="77777777" w:rsidR="002C1F13" w:rsidRDefault="002C1F13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49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A374AA2" w14:textId="77777777" w:rsidR="002C1F13" w:rsidRDefault="002C1F13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2C1F13" w14:paraId="1ECAE62A" w14:textId="77777777" w:rsidTr="002C1F13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97D1A4E" w14:textId="77777777" w:rsidR="002C1F13" w:rsidRDefault="002C1F13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495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F6708D7" w14:textId="77777777" w:rsidR="002C1F13" w:rsidRDefault="002C1F1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arch 1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, 2023</w:t>
            </w:r>
          </w:p>
        </w:tc>
      </w:tr>
      <w:tr w:rsidR="002C1F13" w14:paraId="44D75252" w14:textId="77777777" w:rsidTr="002C1F13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8ECACBA" w14:textId="77777777" w:rsidR="002C1F13" w:rsidRDefault="002C1F13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AAB42BF" w14:textId="77777777" w:rsidR="002C1F13" w:rsidRDefault="002C1F13">
            <w:pPr>
              <w:spacing w:after="24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rch 7, 2023 @ 9:30 a.m.</w:t>
            </w:r>
          </w:p>
          <w:p w14:paraId="772C77CB" w14:textId="77777777" w:rsidR="002C1F13" w:rsidRDefault="002C1F13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i/>
                <w:sz w:val="24"/>
                <w:szCs w:val="24"/>
              </w:rPr>
              <w:t>TO ATTEND ONLINE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:</w:t>
            </w:r>
          </w:p>
          <w:p w14:paraId="7FFCA1DA" w14:textId="77777777" w:rsidR="002C1F13" w:rsidRDefault="005B654D">
            <w:pPr>
              <w:pStyle w:val="Item1"/>
              <w:tabs>
                <w:tab w:val="left" w:pos="720"/>
              </w:tabs>
              <w:spacing w:after="0"/>
              <w:ind w:left="0" w:firstLine="0"/>
              <w:rPr>
                <w:color w:val="FF0000"/>
                <w:sz w:val="24"/>
                <w:szCs w:val="24"/>
              </w:rPr>
            </w:pPr>
            <w:hyperlink r:id="rId19" w:tgtFrame="_blank" w:history="1">
              <w:r w:rsidR="002C1F13">
                <w:rPr>
                  <w:rStyle w:val="Hyperlink"/>
                  <w:color w:val="6264A7"/>
                  <w:sz w:val="24"/>
                  <w:szCs w:val="24"/>
                </w:rPr>
                <w:t>RFP No. 902203 Bidders Conference</w:t>
              </w:r>
            </w:hyperlink>
          </w:p>
          <w:p w14:paraId="19DA12D2" w14:textId="77777777" w:rsidR="002C1F13" w:rsidRDefault="002C1F13">
            <w:pPr>
              <w:rPr>
                <w:rFonts w:ascii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15-915-3950</w:t>
            </w:r>
          </w:p>
          <w:p w14:paraId="5E10C80C" w14:textId="77777777" w:rsidR="002C1F13" w:rsidRDefault="002C1F13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r>
              <w:rPr>
                <w:rFonts w:ascii="Calibri" w:hAnsi="Calibri" w:cs="Calibri"/>
                <w:color w:val="252424"/>
                <w:sz w:val="24"/>
                <w:szCs w:val="24"/>
              </w:rPr>
              <w:t>Phone Conference ID: 210 385 581#</w:t>
            </w:r>
          </w:p>
        </w:tc>
      </w:tr>
      <w:tr w:rsidR="002C1F13" w14:paraId="08FFF0A2" w14:textId="77777777" w:rsidTr="002C1F13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37DE517" w14:textId="77777777" w:rsidR="002C1F13" w:rsidRDefault="002C1F13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5FCA59E7" w14:textId="77777777" w:rsidR="002C1F13" w:rsidRDefault="005B654D">
            <w:pPr>
              <w:rPr>
                <w:rFonts w:ascii="Calibri" w:hAnsi="Calibri" w:cs="Calibri"/>
                <w:b/>
                <w:szCs w:val="26"/>
              </w:rPr>
            </w:pPr>
            <w:hyperlink r:id="rId20" w:history="1">
              <w:r w:rsidR="002C1F13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thuy.truong@acgov.org</w:t>
              </w:r>
            </w:hyperlink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0E7D5BF" w14:textId="77777777" w:rsidR="002C1F13" w:rsidRDefault="002C1F13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March 8, </w:t>
            </w:r>
            <w:proofErr w:type="gramStart"/>
            <w:r>
              <w:rPr>
                <w:rFonts w:ascii="Calibri" w:hAnsi="Calibri" w:cs="Calibri"/>
                <w:b/>
                <w:sz w:val="24"/>
                <w:szCs w:val="24"/>
              </w:rPr>
              <w:t>2023</w:t>
            </w:r>
            <w:proofErr w:type="gramEnd"/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by 5:00 p.m.</w:t>
            </w:r>
          </w:p>
        </w:tc>
      </w:tr>
      <w:tr w:rsidR="002C1F13" w14:paraId="32264F25" w14:textId="77777777" w:rsidTr="002C1F13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DBF2E39" w14:textId="77777777" w:rsidR="002C1F13" w:rsidRDefault="002C1F13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A5D2377" w14:textId="77777777" w:rsidR="002C1F13" w:rsidRDefault="002C1F13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rch 9, 2023</w:t>
            </w:r>
          </w:p>
        </w:tc>
      </w:tr>
      <w:tr w:rsidR="002C1F13" w14:paraId="58496BE8" w14:textId="77777777" w:rsidTr="002C1F13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2B6F9CA" w14:textId="77777777" w:rsidR="002C1F13" w:rsidRDefault="002C1F13">
            <w:pPr>
              <w:rPr>
                <w:rFonts w:ascii="Calibri" w:hAnsi="Calibri" w:cs="Calibri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Questions &amp; Answers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0996877" w14:textId="4720C86E" w:rsidR="002C1F13" w:rsidRPr="00E3694B" w:rsidRDefault="002C1F13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00E3694B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20 March </w:t>
            </w:r>
            <w:r w:rsidRPr="007C4B1F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7 April 5</w:t>
            </w:r>
            <w:r w:rsidR="007C4B1F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7C4B1F" w:rsidRPr="007C4B1F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14</w:t>
            </w: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2C1F13" w14:paraId="437EED2C" w14:textId="77777777" w:rsidTr="002C1F13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3BD897D" w14:textId="77777777" w:rsidR="002C1F13" w:rsidRDefault="002C1F13">
            <w:pPr>
              <w:rPr>
                <w:rFonts w:ascii="Calibri" w:hAnsi="Calibri" w:cs="Calibri"/>
                <w:b/>
                <w:bCs/>
                <w:highlight w:val="yellow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Addendum No. 1 Issued </w:t>
            </w:r>
            <w:r>
              <w:rPr>
                <w:rFonts w:ascii="Calibri" w:hAnsi="Calibri" w:cs="Calibri"/>
                <w:sz w:val="20"/>
              </w:rPr>
              <w:t>[only if necessary to amend RFP]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9502A98" w14:textId="77777777" w:rsidR="002C1F13" w:rsidRPr="00E3694B" w:rsidRDefault="002C1F13">
            <w:pPr>
              <w:rPr>
                <w:rFonts w:ascii="Calibri" w:hAnsi="Calibri" w:cs="Calibri"/>
                <w:b/>
                <w:bCs/>
                <w:color w:val="FF0000"/>
              </w:rPr>
            </w:pP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March 20, 2023</w:t>
            </w:r>
          </w:p>
        </w:tc>
      </w:tr>
      <w:tr w:rsidR="002C1F13" w14:paraId="5FA6AE44" w14:textId="77777777" w:rsidTr="002C1F13">
        <w:trPr>
          <w:trHeight w:val="300"/>
        </w:trPr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75D96A9" w14:textId="77777777" w:rsidR="002C1F13" w:rsidRDefault="002C1F13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ddendum No. 2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C69BDE4" w14:textId="77777777" w:rsidR="002C1F13" w:rsidRPr="00E3694B" w:rsidRDefault="002C1F1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March 27, 2023</w:t>
            </w:r>
          </w:p>
        </w:tc>
      </w:tr>
      <w:tr w:rsidR="002C1F13" w14:paraId="2E6FB990" w14:textId="77777777" w:rsidTr="002C1F13">
        <w:trPr>
          <w:trHeight w:val="300"/>
        </w:trPr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87849C3" w14:textId="77777777" w:rsidR="002C1F13" w:rsidRPr="002C1F13" w:rsidRDefault="002C1F1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2C1F13">
              <w:rPr>
                <w:rFonts w:ascii="Calibri" w:hAnsi="Calibri" w:cs="Calibri"/>
                <w:b/>
                <w:bCs/>
                <w:sz w:val="24"/>
                <w:szCs w:val="24"/>
              </w:rPr>
              <w:t>Addendum No. 3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9B27642" w14:textId="77777777" w:rsidR="002C1F13" w:rsidRPr="00E3694B" w:rsidRDefault="002C1F1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April 5, 2023</w:t>
            </w:r>
          </w:p>
        </w:tc>
      </w:tr>
      <w:tr w:rsidR="002C1F13" w14:paraId="145BC5E8" w14:textId="77777777" w:rsidTr="002C1F13">
        <w:trPr>
          <w:trHeight w:val="300"/>
        </w:trPr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5BD5E8" w14:textId="4BD90C83" w:rsidR="002C1F13" w:rsidRDefault="002C1F13">
            <w:pPr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</w:pPr>
            <w:r w:rsidRPr="002C1F13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ddendum No. 4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29E5A5" w14:textId="5B07009E" w:rsidR="002C1F13" w:rsidRPr="00E3694B" w:rsidRDefault="007C4B1F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7C4B1F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14, 2023</w:t>
            </w:r>
          </w:p>
        </w:tc>
      </w:tr>
      <w:tr w:rsidR="002C1F13" w14:paraId="46B1EF2E" w14:textId="77777777" w:rsidTr="002C1F13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F2E9F42" w14:textId="77777777" w:rsidR="002C1F13" w:rsidRDefault="002C1F13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Response Due and Submitted through </w:t>
            </w:r>
            <w:hyperlink r:id="rId21" w:history="1">
              <w:r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EZSourcing Supplier Portal</w:t>
              </w:r>
            </w:hyperlink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AA06791" w14:textId="2FD5D893" w:rsidR="002C1F13" w:rsidRPr="00E3694B" w:rsidRDefault="002C1F13">
            <w:pPr>
              <w:rPr>
                <w:rFonts w:ascii="Calibri" w:hAnsi="Calibri" w:cs="Calibri"/>
                <w:b/>
                <w:bCs/>
              </w:rPr>
            </w:pPr>
            <w:bookmarkStart w:id="2" w:name="_Hlk123671510"/>
            <w:r w:rsidRPr="00E3694B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30 April </w:t>
            </w:r>
            <w:r w:rsidRPr="007C4B1F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6 April 17</w:t>
            </w:r>
            <w:r w:rsidR="007C4B1F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7C4B1F" w:rsidRPr="007C4B1F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25</w:t>
            </w: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, </w:t>
            </w:r>
            <w:proofErr w:type="gramStart"/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2023</w:t>
            </w:r>
            <w:proofErr w:type="gramEnd"/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bookmarkEnd w:id="2"/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by 2:00 p.m.</w:t>
            </w:r>
            <w:r w:rsidRPr="00E3694B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 </w:t>
            </w:r>
          </w:p>
        </w:tc>
      </w:tr>
      <w:tr w:rsidR="002C1F13" w14:paraId="42160CFA" w14:textId="77777777" w:rsidTr="002C1F13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33198D2" w14:textId="77777777" w:rsidR="002C1F13" w:rsidRDefault="002C1F13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0C0735A" w14:textId="149A4027" w:rsidR="002C1F13" w:rsidRPr="00E3694B" w:rsidRDefault="002C1F13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00E3694B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30 April </w:t>
            </w:r>
            <w:r w:rsidRPr="007C4B1F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6 April 17</w:t>
            </w:r>
            <w:r w:rsidR="007C4B1F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7C4B1F" w:rsidRPr="007C4B1F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25</w:t>
            </w: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, 2023 – </w:t>
            </w:r>
            <w:r w:rsidRPr="00E3694B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y 12 May </w:t>
            </w:r>
            <w:r w:rsidRPr="007C4B1F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19 May 26</w:t>
            </w:r>
            <w:r w:rsidR="007C4B1F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7C4B1F" w:rsidRPr="007C4B1F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June 9</w:t>
            </w: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2C1F13" w14:paraId="52B89A77" w14:textId="77777777" w:rsidTr="002C1F13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2FC9F05" w14:textId="77777777" w:rsidR="002C1F13" w:rsidRDefault="002C1F13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Optional Vendor Interview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06D789B" w14:textId="005FE863" w:rsidR="002C1F13" w:rsidRPr="00E3694B" w:rsidRDefault="002C1F1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Week of </w:t>
            </w:r>
            <w:r w:rsidRPr="00E3694B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April 24 May </w:t>
            </w:r>
            <w:r w:rsidRPr="007C4B1F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1 May 15</w:t>
            </w:r>
            <w:r w:rsidR="007C4B1F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7C4B1F" w:rsidRPr="007C4B1F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May 22</w:t>
            </w: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2C1F13" w14:paraId="5B3E587D" w14:textId="77777777" w:rsidTr="002C1F13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F0A9E00" w14:textId="77777777" w:rsidR="002C1F13" w:rsidRDefault="002C1F13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55C2684" w14:textId="47F000D5" w:rsidR="002C1F13" w:rsidRPr="00E3694B" w:rsidRDefault="002C1F13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00E3694B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y 15 May </w:t>
            </w:r>
            <w:r w:rsidRPr="005567F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2 June 9</w:t>
            </w:r>
            <w:r w:rsidR="005567F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5567F6" w:rsidRPr="005567F6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June 30</w:t>
            </w: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2C1F13" w14:paraId="0C579383" w14:textId="77777777" w:rsidTr="002C1F13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1D598A4" w14:textId="77777777" w:rsidR="002C1F13" w:rsidRDefault="002C1F1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Board Consideration Award Dat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A4D8E43" w14:textId="08153B16" w:rsidR="002C1F13" w:rsidRPr="00E3694B" w:rsidRDefault="002C1F13">
            <w:pPr>
              <w:rPr>
                <w:rFonts w:ascii="Calibri" w:hAnsi="Calibri" w:cs="Calibri"/>
                <w:b/>
                <w:bCs/>
              </w:rPr>
            </w:pPr>
            <w:r w:rsidRPr="00E3694B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June 27 July </w:t>
            </w:r>
            <w:r w:rsidRPr="005567F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11 August 1</w:t>
            </w:r>
            <w:r w:rsidR="005567F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5567F6" w:rsidRPr="005567F6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 xml:space="preserve">September </w:t>
            </w:r>
            <w:r w:rsidR="003731F9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19</w:t>
            </w: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2C1F13" w14:paraId="60736F77" w14:textId="77777777" w:rsidTr="002C1F13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6C2B3AD" w14:textId="77777777" w:rsidR="002C1F13" w:rsidRDefault="002C1F13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73B855" w14:textId="77777777" w:rsidR="002C1F13" w:rsidRDefault="002C1F1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January 1, 2024</w:t>
            </w:r>
          </w:p>
        </w:tc>
      </w:tr>
    </w:tbl>
    <w:p w14:paraId="6426AC18" w14:textId="77777777" w:rsidR="002C1F13" w:rsidRDefault="002C1F13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41BF1710" w14:textId="2F1217C5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ED154A" w:rsidSect="00A847FE">
      <w:headerReference w:type="default" r:id="rId22"/>
      <w:footerReference w:type="default" r:id="rId23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5DB44" w14:textId="77777777" w:rsidR="002D3508" w:rsidRDefault="002D3508">
      <w:r>
        <w:separator/>
      </w:r>
    </w:p>
  </w:endnote>
  <w:endnote w:type="continuationSeparator" w:id="0">
    <w:p w14:paraId="6AC3BA89" w14:textId="77777777" w:rsidR="002D3508" w:rsidRDefault="002D3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23F1A127" w:rsidR="00ED154A" w:rsidRPr="002C1F13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2C1F13">
      <w:rPr>
        <w:rFonts w:ascii="Calibri" w:hAnsi="Calibri" w:cs="Calibri"/>
        <w:sz w:val="18"/>
        <w:szCs w:val="18"/>
      </w:rPr>
      <w:t xml:space="preserve">RFP No. </w:t>
    </w:r>
    <w:r w:rsidR="002C1F13" w:rsidRPr="002C1F13">
      <w:rPr>
        <w:rFonts w:ascii="Calibri" w:hAnsi="Calibri" w:cs="Calibri"/>
        <w:sz w:val="18"/>
        <w:szCs w:val="18"/>
      </w:rPr>
      <w:t>902203</w:t>
    </w:r>
    <w:r w:rsidR="00ED154A" w:rsidRPr="002C1F13">
      <w:rPr>
        <w:rFonts w:ascii="Calibri" w:hAnsi="Calibri" w:cs="Calibri"/>
        <w:sz w:val="18"/>
        <w:szCs w:val="18"/>
      </w:rPr>
      <w:t xml:space="preserve">, Addendum No. </w:t>
    </w:r>
    <w:r w:rsidR="002C1F13" w:rsidRPr="002C1F13">
      <w:rPr>
        <w:rFonts w:ascii="Calibri" w:hAnsi="Calibri" w:cs="Calibri"/>
        <w:sz w:val="18"/>
        <w:szCs w:val="18"/>
      </w:rPr>
      <w:t>3</w:t>
    </w:r>
  </w:p>
  <w:p w14:paraId="3D0AED25" w14:textId="77777777" w:rsidR="009833C0" w:rsidRPr="002C1F13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2C1F13">
      <w:rPr>
        <w:rFonts w:ascii="Calibri" w:hAnsi="Calibri" w:cs="Calibri"/>
        <w:sz w:val="18"/>
        <w:szCs w:val="18"/>
      </w:rPr>
      <w:t xml:space="preserve">Page </w:t>
    </w:r>
    <w:r w:rsidR="00A847FE" w:rsidRPr="002C1F13">
      <w:rPr>
        <w:rFonts w:ascii="Calibri" w:hAnsi="Calibri" w:cs="Calibri"/>
        <w:sz w:val="18"/>
        <w:szCs w:val="18"/>
      </w:rPr>
      <w:fldChar w:fldCharType="begin"/>
    </w:r>
    <w:r w:rsidR="00A847FE" w:rsidRPr="002C1F13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 w:rsidRPr="002C1F13">
      <w:rPr>
        <w:rFonts w:ascii="Calibri" w:hAnsi="Calibri" w:cs="Calibri"/>
        <w:sz w:val="18"/>
        <w:szCs w:val="18"/>
      </w:rPr>
      <w:fldChar w:fldCharType="separate"/>
    </w:r>
    <w:r w:rsidR="00A86A6D" w:rsidRPr="002C1F13">
      <w:rPr>
        <w:rFonts w:ascii="Calibri" w:hAnsi="Calibri" w:cs="Calibri"/>
        <w:noProof/>
        <w:sz w:val="18"/>
        <w:szCs w:val="18"/>
      </w:rPr>
      <w:t>2</w:t>
    </w:r>
    <w:r w:rsidR="00A847FE" w:rsidRPr="002C1F13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E4EE3" w14:textId="77777777" w:rsidR="002D3508" w:rsidRDefault="002D3508">
      <w:r>
        <w:separator/>
      </w:r>
    </w:p>
  </w:footnote>
  <w:footnote w:type="continuationSeparator" w:id="0">
    <w:p w14:paraId="23741F8B" w14:textId="77777777" w:rsidR="002D3508" w:rsidRDefault="002D35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406EEF71" w:rsidR="00A41153" w:rsidRPr="00892030" w:rsidRDefault="002C1F1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4305613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5BFCBE0C" w:rsidR="00A41153" w:rsidRPr="00344563" w:rsidRDefault="002C1F13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61859046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505CB7DD" w:rsidR="00A41153" w:rsidRDefault="002C1F13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752" behindDoc="1" locked="0" layoutInCell="0" allowOverlap="1" wp14:anchorId="4210B4BB" wp14:editId="1B636D16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4D242F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6460E133" w:rsidR="00ED154A" w:rsidRPr="002C1F13" w:rsidRDefault="00293E6A" w:rsidP="00293E6A">
    <w:pPr>
      <w:pStyle w:val="Header"/>
      <w:jc w:val="center"/>
      <w:rPr>
        <w:szCs w:val="22"/>
      </w:rPr>
    </w:pPr>
    <w:r w:rsidRPr="002C1F13">
      <w:rPr>
        <w:rFonts w:ascii="Calibri" w:hAnsi="Calibri" w:cs="Calibri"/>
        <w:b/>
        <w:snapToGrid w:val="0"/>
        <w:szCs w:val="26"/>
      </w:rPr>
      <w:t>RFP No. 90</w:t>
    </w:r>
    <w:r w:rsidR="002C1F13" w:rsidRPr="002C1F13">
      <w:rPr>
        <w:rFonts w:ascii="Calibri" w:hAnsi="Calibri" w:cs="Calibri"/>
        <w:b/>
        <w:snapToGrid w:val="0"/>
        <w:szCs w:val="26"/>
      </w:rPr>
      <w:t>2203</w:t>
    </w:r>
    <w:r w:rsidRPr="002C1F13">
      <w:rPr>
        <w:rFonts w:ascii="Calibri" w:hAnsi="Calibri" w:cs="Calibri"/>
        <w:b/>
        <w:snapToGrid w:val="0"/>
        <w:szCs w:val="26"/>
      </w:rPr>
      <w:t xml:space="preserve">, Addendum No. </w:t>
    </w:r>
    <w:r w:rsidR="002C1F13" w:rsidRPr="002C1F13">
      <w:rPr>
        <w:rFonts w:ascii="Calibri" w:hAnsi="Calibri" w:cs="Calibri"/>
        <w:b/>
        <w:snapToGrid w:val="0"/>
        <w:szCs w:val="26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kFANn1Cog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47ED"/>
    <w:rsid w:val="001615E0"/>
    <w:rsid w:val="00182B8E"/>
    <w:rsid w:val="001863C5"/>
    <w:rsid w:val="001A0010"/>
    <w:rsid w:val="001A2B9E"/>
    <w:rsid w:val="001A4E39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1F13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5A57"/>
    <w:rsid w:val="003406AA"/>
    <w:rsid w:val="003449AA"/>
    <w:rsid w:val="00347319"/>
    <w:rsid w:val="00366273"/>
    <w:rsid w:val="00371A67"/>
    <w:rsid w:val="003731F9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D551E"/>
    <w:rsid w:val="004E0CBC"/>
    <w:rsid w:val="0052431F"/>
    <w:rsid w:val="00524801"/>
    <w:rsid w:val="00530140"/>
    <w:rsid w:val="0053674F"/>
    <w:rsid w:val="005555E9"/>
    <w:rsid w:val="005567F6"/>
    <w:rsid w:val="00557319"/>
    <w:rsid w:val="00565971"/>
    <w:rsid w:val="00594D17"/>
    <w:rsid w:val="005B4028"/>
    <w:rsid w:val="005B654D"/>
    <w:rsid w:val="005B7513"/>
    <w:rsid w:val="005C514F"/>
    <w:rsid w:val="005D2DC5"/>
    <w:rsid w:val="005E0461"/>
    <w:rsid w:val="005E5391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8414A"/>
    <w:rsid w:val="00791FDA"/>
    <w:rsid w:val="007C4B1F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933E0"/>
    <w:rsid w:val="00BA3A39"/>
    <w:rsid w:val="00BB7491"/>
    <w:rsid w:val="00BE679B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B32DD"/>
    <w:rsid w:val="00CB7ECF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32BA0"/>
    <w:rsid w:val="00E3694B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6CD3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1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ezsourcing.acgov.org/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mailto:thuy.truong@acgov.org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footer" Target="footer3.xml"/><Relationship Id="rId10" Type="http://schemas.openxmlformats.org/officeDocument/2006/relationships/webSettings" Target="webSettings.xml"/><Relationship Id="rId19" Type="http://schemas.openxmlformats.org/officeDocument/2006/relationships/hyperlink" Target="https://teams.microsoft.com/l/meetup-join/19%3ameeting_MjZhNzcxNTUtZmE4MS00ZDY1LWE3ZTctZTM1ODcyYjNmYzNi%40thread.v2/0?context=%7b%22Tid%22%3a%2232fdff2c-f86e-4ba3-a47d-6a44a7f45a64%22%2c%22Oid%22%3a%22990f3c78-27ee-45bd-99f3-82f0a311013b%22%7d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0</_dlc_DocId>
    <_dlc_DocIdUrl xmlns="dada2d04-0b79-4859-9945-2f68777d8c22">
      <Url>https://acgovt.sharepoint.com/sites/AlamedaCountyDocumentCenter/_layouts/15/DocIdRedir.aspx?ID=FP5PKM64KWNT-3317579-220</Url>
      <Description>FP5PKM64KWNT-3317579-220</Description>
    </_dlc_DocIdUrl>
  </documentManagement>
</p:properties>
</file>

<file path=customXml/item5.xml><?xml version="1.0" encoding="utf-8"?>
<LongProperties xmlns="http://schemas.microsoft.com/office/2006/metadata/longProperties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095545-39CD-4B91-9827-0BA3E4B8D8B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5B26765-3CEE-40B1-B719-AD9B4733A6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15468C-5ECA-44E6-810A-21FE80BD196C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5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4</Words>
  <Characters>2506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2905</CharactersWithSpaces>
  <SharedDoc>false</SharedDoc>
  <HLinks>
    <vt:vector size="36" baseType="variant"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852084</vt:i4>
      </vt:variant>
      <vt:variant>
        <vt:i4>12</vt:i4>
      </vt:variant>
      <vt:variant>
        <vt:i4>0</vt:i4>
      </vt:variant>
      <vt:variant>
        <vt:i4>5</vt:i4>
      </vt:variant>
      <vt:variant>
        <vt:lpwstr>mailto:First.Last@acgov.org</vt:lpwstr>
      </vt:variant>
      <vt:variant>
        <vt:lpwstr/>
      </vt:variant>
      <vt:variant>
        <vt:i4>3801104</vt:i4>
      </vt:variant>
      <vt:variant>
        <vt:i4>9</vt:i4>
      </vt:variant>
      <vt:variant>
        <vt:i4>0</vt:i4>
      </vt:variant>
      <vt:variant>
        <vt:i4>5</vt:i4>
      </vt:variant>
      <vt:variant>
        <vt:lpwstr>https://teams.microsoft.com/l/meetup-join/19%3ameeting_MzQ0OGZhOWEtZWYxYS00ZjVjLWI1MjktZWE4MDZiOTFhZGQy%40thread.v2/0?context=%7b%22Tid%22%3a%2232fdff2c-f86e-4ba3-a47d-6a44a7f45a64%22%2c%22Oid%22%3a%22338906a1-74a0-4066-b6d5-051f1847307a%22%7d</vt:lpwstr>
      </vt:variant>
      <vt:variant>
        <vt:lpwstr/>
      </vt:variant>
      <vt:variant>
        <vt:i4>1638483</vt:i4>
      </vt:variant>
      <vt:variant>
        <vt:i4>5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Hopkins, Lucretia  GSA - Office of Acquisition Policy</cp:lastModifiedBy>
  <cp:revision>2</cp:revision>
  <dcterms:created xsi:type="dcterms:W3CDTF">2023-04-05T22:11:00Z</dcterms:created>
  <dcterms:modified xsi:type="dcterms:W3CDTF">2023-04-05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C81F946AD0CF3845ACE9342D196F4C35</vt:lpwstr>
  </property>
</Properties>
</file>